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77B" w:rsidRPr="007403B7" w:rsidRDefault="00CE323E" w:rsidP="002C0C62">
      <w:pPr>
        <w:jc w:val="center"/>
        <w:rPr>
          <w:rFonts w:ascii="Arial" w:hAnsi="Arial" w:cs="Arial"/>
          <w:sz w:val="24"/>
          <w:szCs w:val="24"/>
        </w:rPr>
      </w:pPr>
      <w:r w:rsidRPr="007403B7">
        <w:rPr>
          <w:rFonts w:ascii="Arial" w:hAnsi="Arial" w:cs="Arial"/>
          <w:noProof/>
          <w:sz w:val="24"/>
          <w:szCs w:val="24"/>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7403B7" w:rsidRDefault="00C3677B" w:rsidP="002C0C62">
      <w:pPr>
        <w:spacing w:after="120" w:line="240" w:lineRule="auto"/>
        <w:jc w:val="center"/>
        <w:rPr>
          <w:rFonts w:ascii="Arial" w:hAnsi="Arial" w:cs="Arial"/>
          <w:sz w:val="20"/>
          <w:szCs w:val="24"/>
        </w:rPr>
      </w:pPr>
      <w:r w:rsidRPr="007403B7">
        <w:rPr>
          <w:rFonts w:ascii="Arial" w:hAnsi="Arial" w:cs="Arial"/>
          <w:sz w:val="20"/>
          <w:szCs w:val="24"/>
        </w:rPr>
        <w:t>Private Bag X893, Pretoria, 0001, Tel (012) 312 5555, Fax (012) 323 5618</w:t>
      </w:r>
    </w:p>
    <w:p w:rsidR="006B438D" w:rsidRPr="007403B7" w:rsidRDefault="00C3677B" w:rsidP="002C0C62">
      <w:pPr>
        <w:spacing w:after="120" w:line="240" w:lineRule="auto"/>
        <w:jc w:val="center"/>
        <w:rPr>
          <w:rFonts w:ascii="Arial" w:hAnsi="Arial" w:cs="Arial"/>
          <w:sz w:val="20"/>
          <w:szCs w:val="24"/>
        </w:rPr>
      </w:pPr>
      <w:r w:rsidRPr="007403B7">
        <w:rPr>
          <w:rFonts w:ascii="Arial" w:hAnsi="Arial" w:cs="Arial"/>
          <w:sz w:val="20"/>
          <w:szCs w:val="24"/>
        </w:rPr>
        <w:t>Private Bag X9192, Cape Town, 8000, Tel (021) 46</w:t>
      </w:r>
      <w:r w:rsidR="00EA2661" w:rsidRPr="007403B7">
        <w:rPr>
          <w:rFonts w:ascii="Arial" w:hAnsi="Arial" w:cs="Arial"/>
          <w:sz w:val="20"/>
          <w:szCs w:val="24"/>
        </w:rPr>
        <w:t>9</w:t>
      </w:r>
      <w:r w:rsidRPr="007403B7">
        <w:rPr>
          <w:rFonts w:ascii="Arial" w:hAnsi="Arial" w:cs="Arial"/>
          <w:sz w:val="20"/>
          <w:szCs w:val="24"/>
        </w:rPr>
        <w:t xml:space="preserve"> 5</w:t>
      </w:r>
      <w:r w:rsidR="00EA2661" w:rsidRPr="007403B7">
        <w:rPr>
          <w:rFonts w:ascii="Arial" w:hAnsi="Arial" w:cs="Arial"/>
          <w:sz w:val="20"/>
          <w:szCs w:val="24"/>
        </w:rPr>
        <w:t>150</w:t>
      </w:r>
      <w:r w:rsidRPr="007403B7">
        <w:rPr>
          <w:rFonts w:ascii="Arial" w:hAnsi="Arial" w:cs="Arial"/>
          <w:sz w:val="20"/>
          <w:szCs w:val="24"/>
        </w:rPr>
        <w:t>, Fax: (021) 465 7956</w:t>
      </w:r>
    </w:p>
    <w:p w:rsidR="00C3677B" w:rsidRPr="007403B7"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7403B7">
        <w:rPr>
          <w:rFonts w:ascii="Arial" w:hAnsi="Arial" w:cs="Arial"/>
          <w:b/>
          <w:bCs/>
          <w:sz w:val="24"/>
          <w:szCs w:val="24"/>
          <w:lang w:val="en-ZA"/>
        </w:rPr>
        <w:tab/>
        <w:t>Memorandum from the Parliamentary Office</w:t>
      </w:r>
    </w:p>
    <w:p w:rsidR="001915DA" w:rsidRPr="007403B7" w:rsidRDefault="001915DA" w:rsidP="00AC588D">
      <w:pPr>
        <w:jc w:val="center"/>
        <w:rPr>
          <w:rFonts w:ascii="Arial" w:hAnsi="Arial" w:cs="Arial"/>
          <w:b/>
          <w:bCs/>
          <w:sz w:val="24"/>
          <w:szCs w:val="24"/>
          <w:lang w:val="en-ZA"/>
        </w:rPr>
      </w:pPr>
      <w:r w:rsidRPr="007403B7">
        <w:rPr>
          <w:rFonts w:ascii="Arial" w:hAnsi="Arial" w:cs="Arial"/>
          <w:b/>
          <w:bCs/>
          <w:sz w:val="24"/>
          <w:szCs w:val="24"/>
          <w:lang w:val="en-ZA"/>
        </w:rPr>
        <w:t xml:space="preserve">NATIONAL ASSEMBLY </w:t>
      </w:r>
    </w:p>
    <w:p w:rsidR="00C3677B" w:rsidRPr="007403B7" w:rsidRDefault="00C3677B" w:rsidP="00AC588D">
      <w:pPr>
        <w:jc w:val="center"/>
        <w:rPr>
          <w:rFonts w:ascii="Arial" w:hAnsi="Arial" w:cs="Arial"/>
          <w:b/>
          <w:bCs/>
          <w:sz w:val="24"/>
          <w:szCs w:val="24"/>
          <w:lang w:val="en-ZA"/>
        </w:rPr>
      </w:pPr>
      <w:r w:rsidRPr="007403B7">
        <w:rPr>
          <w:rFonts w:ascii="Arial" w:hAnsi="Arial" w:cs="Arial"/>
          <w:b/>
          <w:bCs/>
          <w:sz w:val="24"/>
          <w:szCs w:val="24"/>
          <w:lang w:val="en-ZA"/>
        </w:rPr>
        <w:t xml:space="preserve">FOR </w:t>
      </w:r>
      <w:r w:rsidR="00AA246C" w:rsidRPr="007403B7">
        <w:rPr>
          <w:rFonts w:ascii="Arial" w:hAnsi="Arial" w:cs="Arial"/>
          <w:b/>
          <w:bCs/>
          <w:sz w:val="24"/>
          <w:szCs w:val="24"/>
          <w:lang w:val="en-ZA"/>
        </w:rPr>
        <w:t>WRITTEN</w:t>
      </w:r>
      <w:r w:rsidRPr="007403B7">
        <w:rPr>
          <w:rFonts w:ascii="Arial" w:hAnsi="Arial" w:cs="Arial"/>
          <w:b/>
          <w:bCs/>
          <w:sz w:val="24"/>
          <w:szCs w:val="24"/>
          <w:lang w:val="en-ZA"/>
        </w:rPr>
        <w:t xml:space="preserve"> REPLY</w:t>
      </w:r>
    </w:p>
    <w:p w:rsidR="00C3677B" w:rsidRPr="007403B7" w:rsidRDefault="00C654A2" w:rsidP="00AC588D">
      <w:pPr>
        <w:jc w:val="center"/>
        <w:rPr>
          <w:rFonts w:ascii="Arial" w:hAnsi="Arial" w:cs="Arial"/>
          <w:b/>
          <w:bCs/>
          <w:sz w:val="24"/>
          <w:szCs w:val="24"/>
          <w:lang w:val="en-ZA"/>
        </w:rPr>
      </w:pPr>
      <w:r w:rsidRPr="007403B7">
        <w:rPr>
          <w:rFonts w:ascii="Arial" w:hAnsi="Arial" w:cs="Arial"/>
          <w:b/>
          <w:bCs/>
          <w:sz w:val="24"/>
          <w:szCs w:val="24"/>
          <w:lang w:val="en-ZA"/>
        </w:rPr>
        <w:t xml:space="preserve">QUESTION </w:t>
      </w:r>
      <w:r w:rsidR="00AA4EB1" w:rsidRPr="007403B7">
        <w:rPr>
          <w:rFonts w:ascii="Arial" w:hAnsi="Arial" w:cs="Arial"/>
          <w:b/>
          <w:bCs/>
          <w:sz w:val="24"/>
          <w:szCs w:val="24"/>
          <w:lang w:val="en-ZA"/>
        </w:rPr>
        <w:t>1820</w:t>
      </w:r>
    </w:p>
    <w:p w:rsidR="00C3677B" w:rsidRPr="007403B7" w:rsidRDefault="00C3677B" w:rsidP="00AC588D">
      <w:pPr>
        <w:jc w:val="center"/>
        <w:rPr>
          <w:rFonts w:ascii="Arial" w:hAnsi="Arial" w:cs="Arial"/>
          <w:b/>
          <w:bCs/>
          <w:sz w:val="24"/>
          <w:szCs w:val="24"/>
          <w:u w:val="single"/>
          <w:lang w:val="en-ZA"/>
        </w:rPr>
      </w:pPr>
      <w:r w:rsidRPr="007403B7">
        <w:rPr>
          <w:rFonts w:ascii="Arial" w:hAnsi="Arial" w:cs="Arial"/>
          <w:b/>
          <w:bCs/>
          <w:sz w:val="24"/>
          <w:szCs w:val="24"/>
          <w:u w:val="single"/>
          <w:lang w:val="en-ZA"/>
        </w:rPr>
        <w:t>DATE OF PUBLICATIO</w:t>
      </w:r>
      <w:r w:rsidR="009B0E09" w:rsidRPr="007403B7">
        <w:rPr>
          <w:rFonts w:ascii="Arial" w:hAnsi="Arial" w:cs="Arial"/>
          <w:b/>
          <w:bCs/>
          <w:sz w:val="24"/>
          <w:szCs w:val="24"/>
          <w:u w:val="single"/>
          <w:lang w:val="en-ZA"/>
        </w:rPr>
        <w:t xml:space="preserve">N OF INTERNAL QUESTION PAPER: </w:t>
      </w:r>
      <w:r w:rsidR="009F1766" w:rsidRPr="007403B7">
        <w:rPr>
          <w:rFonts w:ascii="Arial" w:hAnsi="Arial" w:cs="Arial"/>
          <w:b/>
          <w:bCs/>
          <w:sz w:val="24"/>
          <w:szCs w:val="24"/>
          <w:u w:val="single"/>
          <w:lang w:val="en-ZA"/>
        </w:rPr>
        <w:t>01</w:t>
      </w:r>
      <w:r w:rsidR="00CB1096" w:rsidRPr="007403B7">
        <w:rPr>
          <w:rFonts w:ascii="Arial" w:hAnsi="Arial" w:cs="Arial"/>
          <w:b/>
          <w:bCs/>
          <w:sz w:val="24"/>
          <w:szCs w:val="24"/>
          <w:u w:val="single"/>
          <w:lang w:val="en-ZA"/>
        </w:rPr>
        <w:t>/</w:t>
      </w:r>
      <w:r w:rsidR="009F1766" w:rsidRPr="007403B7">
        <w:rPr>
          <w:rFonts w:ascii="Arial" w:hAnsi="Arial" w:cs="Arial"/>
          <w:b/>
          <w:bCs/>
          <w:sz w:val="24"/>
          <w:szCs w:val="24"/>
          <w:u w:val="single"/>
          <w:lang w:val="en-ZA"/>
        </w:rPr>
        <w:t>06</w:t>
      </w:r>
      <w:r w:rsidR="00CB1096" w:rsidRPr="007403B7">
        <w:rPr>
          <w:rFonts w:ascii="Arial" w:hAnsi="Arial" w:cs="Arial"/>
          <w:b/>
          <w:bCs/>
          <w:sz w:val="24"/>
          <w:szCs w:val="24"/>
          <w:u w:val="single"/>
          <w:lang w:val="en-ZA"/>
        </w:rPr>
        <w:t>/</w:t>
      </w:r>
      <w:r w:rsidR="00F73D24" w:rsidRPr="007403B7">
        <w:rPr>
          <w:rFonts w:ascii="Arial" w:hAnsi="Arial" w:cs="Arial"/>
          <w:b/>
          <w:bCs/>
          <w:sz w:val="24"/>
          <w:szCs w:val="24"/>
          <w:u w:val="single"/>
          <w:lang w:val="en-ZA"/>
        </w:rPr>
        <w:t>201</w:t>
      </w:r>
      <w:r w:rsidR="002C0C62" w:rsidRPr="007403B7">
        <w:rPr>
          <w:rFonts w:ascii="Arial" w:hAnsi="Arial" w:cs="Arial"/>
          <w:b/>
          <w:bCs/>
          <w:sz w:val="24"/>
          <w:szCs w:val="24"/>
          <w:u w:val="single"/>
          <w:lang w:val="en-ZA"/>
        </w:rPr>
        <w:t>8</w:t>
      </w:r>
    </w:p>
    <w:p w:rsidR="00F177A6" w:rsidRPr="007403B7" w:rsidRDefault="009B0E09" w:rsidP="00DA48EA">
      <w:pPr>
        <w:spacing w:after="120" w:line="360" w:lineRule="auto"/>
        <w:jc w:val="center"/>
        <w:rPr>
          <w:rFonts w:ascii="Arial" w:hAnsi="Arial" w:cs="Arial"/>
          <w:b/>
          <w:bCs/>
          <w:sz w:val="24"/>
          <w:szCs w:val="24"/>
          <w:u w:val="single"/>
          <w:lang w:val="en-ZA"/>
        </w:rPr>
      </w:pPr>
      <w:r w:rsidRPr="007403B7">
        <w:rPr>
          <w:rFonts w:ascii="Arial" w:hAnsi="Arial" w:cs="Arial"/>
          <w:b/>
          <w:bCs/>
          <w:sz w:val="24"/>
          <w:szCs w:val="24"/>
          <w:u w:val="single"/>
          <w:lang w:val="en-ZA"/>
        </w:rPr>
        <w:t xml:space="preserve">(INTERNAL QUESTION PAPER </w:t>
      </w:r>
      <w:r w:rsidR="002C0C62" w:rsidRPr="007403B7">
        <w:rPr>
          <w:rFonts w:ascii="Arial" w:hAnsi="Arial" w:cs="Arial"/>
          <w:b/>
          <w:bCs/>
          <w:sz w:val="24"/>
          <w:szCs w:val="24"/>
          <w:u w:val="single"/>
          <w:lang w:val="en-ZA"/>
        </w:rPr>
        <w:t xml:space="preserve">NO </w:t>
      </w:r>
      <w:r w:rsidR="009F1766" w:rsidRPr="007403B7">
        <w:rPr>
          <w:rFonts w:ascii="Arial" w:hAnsi="Arial" w:cs="Arial"/>
          <w:b/>
          <w:bCs/>
          <w:sz w:val="24"/>
          <w:szCs w:val="24"/>
          <w:u w:val="single"/>
          <w:lang w:val="en-ZA"/>
        </w:rPr>
        <w:t>19</w:t>
      </w:r>
      <w:r w:rsidR="008A5D41" w:rsidRPr="007403B7">
        <w:rPr>
          <w:rFonts w:ascii="Arial" w:hAnsi="Arial" w:cs="Arial"/>
          <w:b/>
          <w:bCs/>
          <w:sz w:val="24"/>
          <w:szCs w:val="24"/>
          <w:u w:val="single"/>
          <w:lang w:val="en-ZA"/>
        </w:rPr>
        <w:t xml:space="preserve"> </w:t>
      </w:r>
      <w:r w:rsidR="00F73D24" w:rsidRPr="007403B7">
        <w:rPr>
          <w:rFonts w:ascii="Arial" w:hAnsi="Arial" w:cs="Arial"/>
          <w:b/>
          <w:bCs/>
          <w:sz w:val="24"/>
          <w:szCs w:val="24"/>
          <w:u w:val="single"/>
          <w:lang w:val="en-ZA"/>
        </w:rPr>
        <w:t>OF 201</w:t>
      </w:r>
      <w:r w:rsidR="002C0C62" w:rsidRPr="007403B7">
        <w:rPr>
          <w:rFonts w:ascii="Arial" w:hAnsi="Arial" w:cs="Arial"/>
          <w:b/>
          <w:bCs/>
          <w:sz w:val="24"/>
          <w:szCs w:val="24"/>
          <w:u w:val="single"/>
          <w:lang w:val="en-ZA"/>
        </w:rPr>
        <w:t>8</w:t>
      </w:r>
      <w:r w:rsidR="00E02103" w:rsidRPr="007403B7">
        <w:rPr>
          <w:rFonts w:ascii="Arial" w:hAnsi="Arial" w:cs="Arial"/>
          <w:b/>
          <w:bCs/>
          <w:sz w:val="24"/>
          <w:szCs w:val="24"/>
          <w:u w:val="single"/>
          <w:lang w:val="en-ZA"/>
        </w:rPr>
        <w:t>)</w:t>
      </w:r>
    </w:p>
    <w:p w:rsidR="00706CA8" w:rsidRPr="007403B7" w:rsidRDefault="00112509" w:rsidP="00DA48EA">
      <w:pPr>
        <w:spacing w:after="120" w:line="360" w:lineRule="auto"/>
        <w:jc w:val="both"/>
        <w:rPr>
          <w:rFonts w:ascii="Arial" w:hAnsi="Arial" w:cs="Arial"/>
          <w:b/>
          <w:noProof/>
          <w:sz w:val="24"/>
          <w:szCs w:val="24"/>
          <w:lang w:val="af-ZA"/>
        </w:rPr>
      </w:pPr>
      <w:r w:rsidRPr="007403B7">
        <w:rPr>
          <w:rFonts w:ascii="Arial" w:hAnsi="Arial" w:cs="Arial"/>
          <w:b/>
          <w:bCs/>
          <w:sz w:val="24"/>
          <w:szCs w:val="24"/>
          <w:lang w:val="en-ZA"/>
        </w:rPr>
        <w:t xml:space="preserve">Mr S Esau (DA) </w:t>
      </w:r>
      <w:r w:rsidR="002A76BD" w:rsidRPr="007403B7">
        <w:rPr>
          <w:rFonts w:ascii="Arial" w:hAnsi="Arial" w:cs="Arial"/>
          <w:b/>
          <w:noProof/>
          <w:sz w:val="24"/>
          <w:szCs w:val="24"/>
          <w:lang w:val="af-ZA"/>
        </w:rPr>
        <w:t>to ask the Minister of Higher Education and Training:</w:t>
      </w:r>
    </w:p>
    <w:p w:rsidR="00C876B9" w:rsidRPr="007403B7" w:rsidRDefault="00C876B9" w:rsidP="00C876B9">
      <w:pPr>
        <w:spacing w:after="120" w:line="360" w:lineRule="auto"/>
        <w:ind w:left="567" w:hanging="567"/>
        <w:jc w:val="both"/>
        <w:rPr>
          <w:rFonts w:ascii="Arial" w:eastAsia="Cambria" w:hAnsi="Arial" w:cs="Arial"/>
          <w:sz w:val="24"/>
          <w:szCs w:val="24"/>
        </w:rPr>
      </w:pPr>
      <w:r w:rsidRPr="007403B7">
        <w:rPr>
          <w:rFonts w:ascii="Arial" w:eastAsia="Cambria" w:hAnsi="Arial" w:cs="Arial"/>
          <w:sz w:val="24"/>
          <w:szCs w:val="24"/>
        </w:rPr>
        <w:t>(1)</w:t>
      </w:r>
      <w:r w:rsidRPr="007403B7">
        <w:rPr>
          <w:rFonts w:ascii="Arial" w:eastAsia="Cambria" w:hAnsi="Arial" w:cs="Arial"/>
          <w:sz w:val="24"/>
          <w:szCs w:val="24"/>
        </w:rPr>
        <w:tab/>
        <w:t>Whether (a) her spouse and/or (b) an adult family member accompanied her on any official international trip (i) in each of the past five financial years and (ii) since 1 April 2018; if not, what is the position in this regard; if so, what (aa) is the name of the person(s), (bb) was the (aaa) purpose and (bbb) destination of the trip and (cc) was the (aaa) total cost and (bbb) detailed breakdown of the costs of the accompanying person(s) to her department;</w:t>
      </w:r>
    </w:p>
    <w:p w:rsidR="002A1E64" w:rsidRPr="007403B7" w:rsidRDefault="00C876B9" w:rsidP="00C876B9">
      <w:pPr>
        <w:spacing w:after="120" w:line="360" w:lineRule="auto"/>
        <w:ind w:left="567" w:hanging="567"/>
        <w:jc w:val="both"/>
        <w:rPr>
          <w:rFonts w:ascii="Arial" w:eastAsia="Cambria" w:hAnsi="Arial" w:cs="Arial"/>
          <w:sz w:val="24"/>
          <w:szCs w:val="24"/>
        </w:rPr>
      </w:pPr>
      <w:r w:rsidRPr="007403B7">
        <w:rPr>
          <w:rFonts w:ascii="Arial" w:eastAsia="Cambria" w:hAnsi="Arial" w:cs="Arial"/>
          <w:sz w:val="24"/>
          <w:szCs w:val="24"/>
        </w:rPr>
        <w:t>(2)</w:t>
      </w:r>
      <w:r w:rsidRPr="007403B7">
        <w:rPr>
          <w:rFonts w:ascii="Arial" w:eastAsia="Cambria" w:hAnsi="Arial" w:cs="Arial"/>
          <w:sz w:val="24"/>
          <w:szCs w:val="24"/>
        </w:rPr>
        <w:tab/>
        <w:t xml:space="preserve">whether </w:t>
      </w:r>
      <w:r w:rsidRPr="006635A4">
        <w:rPr>
          <w:rFonts w:ascii="Arial" w:eastAsia="Cambria" w:hAnsi="Arial" w:cs="Arial"/>
          <w:noProof/>
          <w:sz w:val="24"/>
          <w:szCs w:val="24"/>
        </w:rPr>
        <w:t>each of the specified trips were approved by the President</w:t>
      </w:r>
      <w:r w:rsidRPr="007403B7">
        <w:rPr>
          <w:rFonts w:ascii="Arial" w:eastAsia="Cambria" w:hAnsi="Arial" w:cs="Arial"/>
          <w:sz w:val="24"/>
          <w:szCs w:val="24"/>
        </w:rPr>
        <w:t xml:space="preserve"> </w:t>
      </w:r>
      <w:r w:rsidRPr="006635A4">
        <w:rPr>
          <w:rFonts w:ascii="Arial" w:eastAsia="Cambria" w:hAnsi="Arial" w:cs="Arial"/>
          <w:noProof/>
          <w:sz w:val="24"/>
          <w:szCs w:val="24"/>
        </w:rPr>
        <w:t>in terms of</w:t>
      </w:r>
      <w:r w:rsidRPr="007403B7">
        <w:rPr>
          <w:rFonts w:ascii="Arial" w:eastAsia="Cambria" w:hAnsi="Arial" w:cs="Arial"/>
          <w:sz w:val="24"/>
          <w:szCs w:val="24"/>
        </w:rPr>
        <w:t xml:space="preserve"> the provisions of Section 1, Annexure A of the Ministerial Handbook; if not, why not; if so, what are the relevant details?</w:t>
      </w:r>
    </w:p>
    <w:p w:rsidR="001915DA" w:rsidRPr="007403B7" w:rsidRDefault="009F1766" w:rsidP="002A1E64">
      <w:pPr>
        <w:spacing w:after="120" w:line="360" w:lineRule="auto"/>
        <w:ind w:left="8222"/>
        <w:jc w:val="both"/>
        <w:rPr>
          <w:rFonts w:ascii="Arial" w:hAnsi="Arial" w:cs="Arial"/>
          <w:b/>
          <w:sz w:val="24"/>
          <w:szCs w:val="24"/>
        </w:rPr>
      </w:pPr>
      <w:r w:rsidRPr="007403B7">
        <w:rPr>
          <w:rFonts w:ascii="Arial" w:hAnsi="Arial" w:cs="Arial"/>
          <w:b/>
          <w:sz w:val="24"/>
          <w:szCs w:val="24"/>
        </w:rPr>
        <w:t>NW19</w:t>
      </w:r>
      <w:r w:rsidR="00112509" w:rsidRPr="007403B7">
        <w:rPr>
          <w:rFonts w:ascii="Arial" w:hAnsi="Arial" w:cs="Arial"/>
          <w:b/>
          <w:sz w:val="24"/>
          <w:szCs w:val="24"/>
        </w:rPr>
        <w:t>79</w:t>
      </w:r>
      <w:r w:rsidRPr="007403B7">
        <w:rPr>
          <w:rFonts w:ascii="Arial" w:hAnsi="Arial" w:cs="Arial"/>
          <w:b/>
          <w:sz w:val="24"/>
          <w:szCs w:val="24"/>
        </w:rPr>
        <w:t>E</w:t>
      </w:r>
      <w:r w:rsidR="001915DA" w:rsidRPr="007403B7">
        <w:rPr>
          <w:rFonts w:ascii="Arial" w:hAnsi="Arial" w:cs="Arial"/>
          <w:b/>
          <w:sz w:val="24"/>
          <w:szCs w:val="24"/>
        </w:rPr>
        <w:br w:type="page"/>
      </w:r>
    </w:p>
    <w:p w:rsidR="007D5278" w:rsidRPr="007403B7" w:rsidRDefault="00B12389" w:rsidP="00F92071">
      <w:pPr>
        <w:spacing w:after="240" w:line="360" w:lineRule="auto"/>
        <w:jc w:val="both"/>
        <w:rPr>
          <w:rFonts w:ascii="Arial" w:hAnsi="Arial" w:cs="Arial"/>
          <w:sz w:val="24"/>
          <w:szCs w:val="24"/>
        </w:rPr>
      </w:pPr>
      <w:r w:rsidRPr="007403B7">
        <w:rPr>
          <w:rFonts w:ascii="Arial" w:hAnsi="Arial" w:cs="Arial"/>
          <w:b/>
          <w:sz w:val="24"/>
          <w:szCs w:val="24"/>
        </w:rPr>
        <w:lastRenderedPageBreak/>
        <w:t>R</w:t>
      </w:r>
      <w:r w:rsidR="00FC1A3C" w:rsidRPr="007403B7">
        <w:rPr>
          <w:rFonts w:ascii="Arial" w:hAnsi="Arial" w:cs="Arial"/>
          <w:b/>
          <w:sz w:val="24"/>
          <w:szCs w:val="24"/>
        </w:rPr>
        <w:t>EPLY:</w:t>
      </w:r>
    </w:p>
    <w:p w:rsidR="00812F4C" w:rsidRDefault="00812F4C" w:rsidP="00812F4C">
      <w:pPr>
        <w:pStyle w:val="ListParagraph"/>
        <w:numPr>
          <w:ilvl w:val="0"/>
          <w:numId w:val="26"/>
        </w:numPr>
        <w:spacing w:after="240" w:line="360" w:lineRule="auto"/>
        <w:ind w:left="567" w:hanging="567"/>
        <w:contextualSpacing w:val="0"/>
        <w:jc w:val="both"/>
        <w:rPr>
          <w:rFonts w:ascii="Arial" w:hAnsi="Arial" w:cs="Arial"/>
          <w:sz w:val="24"/>
          <w:szCs w:val="24"/>
        </w:rPr>
      </w:pPr>
      <w:r>
        <w:rPr>
          <w:rFonts w:ascii="Arial" w:hAnsi="Arial" w:cs="Arial"/>
          <w:sz w:val="24"/>
          <w:szCs w:val="24"/>
        </w:rPr>
        <w:t xml:space="preserve">The </w:t>
      </w:r>
      <w:r w:rsidR="00C876B9" w:rsidRPr="007403B7">
        <w:rPr>
          <w:rFonts w:ascii="Arial" w:hAnsi="Arial" w:cs="Arial"/>
          <w:sz w:val="24"/>
          <w:szCs w:val="24"/>
        </w:rPr>
        <w:t xml:space="preserve">Minister undertook </w:t>
      </w:r>
      <w:r w:rsidR="005A1EC6" w:rsidRPr="007403B7">
        <w:rPr>
          <w:rFonts w:ascii="Arial" w:hAnsi="Arial" w:cs="Arial"/>
          <w:sz w:val="24"/>
          <w:szCs w:val="24"/>
        </w:rPr>
        <w:t>two</w:t>
      </w:r>
      <w:r w:rsidR="00C876B9" w:rsidRPr="007403B7">
        <w:rPr>
          <w:rFonts w:ascii="Arial" w:hAnsi="Arial" w:cs="Arial"/>
          <w:sz w:val="24"/>
          <w:szCs w:val="24"/>
        </w:rPr>
        <w:t xml:space="preserve"> official international trips since her appointment as</w:t>
      </w:r>
      <w:r>
        <w:rPr>
          <w:rFonts w:ascii="Arial" w:hAnsi="Arial" w:cs="Arial"/>
          <w:sz w:val="24"/>
          <w:szCs w:val="24"/>
        </w:rPr>
        <w:t xml:space="preserve"> the</w:t>
      </w:r>
      <w:r w:rsidR="00C876B9" w:rsidRPr="007403B7">
        <w:rPr>
          <w:rFonts w:ascii="Arial" w:hAnsi="Arial" w:cs="Arial"/>
          <w:sz w:val="24"/>
          <w:szCs w:val="24"/>
        </w:rPr>
        <w:t xml:space="preserve"> Minister of </w:t>
      </w:r>
      <w:r w:rsidR="00BB6168" w:rsidRPr="007403B7">
        <w:rPr>
          <w:rFonts w:ascii="Arial" w:hAnsi="Arial" w:cs="Arial"/>
          <w:sz w:val="24"/>
          <w:szCs w:val="24"/>
        </w:rPr>
        <w:t xml:space="preserve">Higher Education and Training. </w:t>
      </w:r>
      <w:r w:rsidR="00C876B9" w:rsidRPr="007403B7">
        <w:rPr>
          <w:rFonts w:ascii="Arial" w:hAnsi="Arial" w:cs="Arial"/>
          <w:sz w:val="24"/>
          <w:szCs w:val="24"/>
        </w:rPr>
        <w:t xml:space="preserve">On none of these trips was </w:t>
      </w:r>
      <w:r w:rsidR="00BB6168" w:rsidRPr="007403B7">
        <w:rPr>
          <w:rFonts w:ascii="Arial" w:hAnsi="Arial" w:cs="Arial"/>
          <w:sz w:val="24"/>
          <w:szCs w:val="24"/>
        </w:rPr>
        <w:t>the Minister</w:t>
      </w:r>
      <w:r w:rsidR="00C876B9" w:rsidRPr="007403B7">
        <w:rPr>
          <w:rFonts w:ascii="Arial" w:hAnsi="Arial" w:cs="Arial"/>
          <w:sz w:val="24"/>
          <w:szCs w:val="24"/>
        </w:rPr>
        <w:t xml:space="preserve"> accompanied by members of her family.</w:t>
      </w:r>
      <w:r w:rsidR="00BB6168" w:rsidRPr="007403B7">
        <w:rPr>
          <w:rFonts w:ascii="Arial" w:hAnsi="Arial" w:cs="Arial"/>
          <w:sz w:val="24"/>
          <w:szCs w:val="24"/>
        </w:rPr>
        <w:t xml:space="preserve"> </w:t>
      </w:r>
    </w:p>
    <w:p w:rsidR="00AE42D9" w:rsidRPr="007403B7" w:rsidRDefault="00812F4C" w:rsidP="00812F4C">
      <w:pPr>
        <w:pStyle w:val="ListParagraph"/>
        <w:spacing w:after="240" w:line="360" w:lineRule="auto"/>
        <w:ind w:left="567"/>
        <w:jc w:val="both"/>
        <w:rPr>
          <w:rFonts w:ascii="Arial" w:hAnsi="Arial" w:cs="Arial"/>
          <w:sz w:val="24"/>
          <w:szCs w:val="24"/>
        </w:rPr>
      </w:pPr>
      <w:r>
        <w:rPr>
          <w:rFonts w:ascii="Arial" w:hAnsi="Arial" w:cs="Arial"/>
          <w:sz w:val="24"/>
          <w:szCs w:val="24"/>
        </w:rPr>
        <w:t xml:space="preserve">The </w:t>
      </w:r>
      <w:r>
        <w:rPr>
          <w:rFonts w:ascii="Arial" w:eastAsia="Cambria" w:hAnsi="Arial" w:cs="Arial"/>
          <w:sz w:val="24"/>
          <w:szCs w:val="24"/>
        </w:rPr>
        <w:t>Minister travelled to Tunis in</w:t>
      </w:r>
      <w:r w:rsidR="00C876B9" w:rsidRPr="007403B7">
        <w:rPr>
          <w:rFonts w:ascii="Arial" w:eastAsia="Cambria" w:hAnsi="Arial" w:cs="Arial"/>
          <w:sz w:val="24"/>
          <w:szCs w:val="24"/>
        </w:rPr>
        <w:t xml:space="preserve"> </w:t>
      </w:r>
      <w:r w:rsidR="007403B7" w:rsidRPr="007403B7">
        <w:rPr>
          <w:rFonts w:ascii="Arial" w:eastAsia="Cambria" w:hAnsi="Arial" w:cs="Arial"/>
          <w:sz w:val="24"/>
          <w:szCs w:val="24"/>
        </w:rPr>
        <w:t>Tunisia</w:t>
      </w:r>
      <w:r w:rsidR="00C876B9" w:rsidRPr="007403B7">
        <w:rPr>
          <w:rFonts w:ascii="Arial" w:eastAsia="Cambria" w:hAnsi="Arial" w:cs="Arial"/>
          <w:sz w:val="24"/>
          <w:szCs w:val="24"/>
        </w:rPr>
        <w:t xml:space="preserve"> to participate </w:t>
      </w:r>
      <w:r>
        <w:rPr>
          <w:rFonts w:ascii="Arial" w:eastAsia="Cambria" w:hAnsi="Arial" w:cs="Arial"/>
          <w:sz w:val="24"/>
          <w:szCs w:val="24"/>
        </w:rPr>
        <w:t xml:space="preserve">in </w:t>
      </w:r>
      <w:r w:rsidR="00C876B9" w:rsidRPr="007403B7">
        <w:rPr>
          <w:rFonts w:ascii="Arial" w:eastAsia="Cambria" w:hAnsi="Arial" w:cs="Arial"/>
          <w:sz w:val="24"/>
          <w:szCs w:val="24"/>
        </w:rPr>
        <w:t>the Islamic Development Bank Scientific Adv</w:t>
      </w:r>
      <w:r w:rsidR="00AE42D9" w:rsidRPr="007403B7">
        <w:rPr>
          <w:rFonts w:ascii="Arial" w:eastAsia="Cambria" w:hAnsi="Arial" w:cs="Arial"/>
          <w:sz w:val="24"/>
          <w:szCs w:val="24"/>
        </w:rPr>
        <w:t>i</w:t>
      </w:r>
      <w:r w:rsidR="00C876B9" w:rsidRPr="007403B7">
        <w:rPr>
          <w:rFonts w:ascii="Arial" w:eastAsia="Cambria" w:hAnsi="Arial" w:cs="Arial"/>
          <w:sz w:val="24"/>
          <w:szCs w:val="24"/>
        </w:rPr>
        <w:t>s</w:t>
      </w:r>
      <w:r w:rsidR="00AE42D9" w:rsidRPr="007403B7">
        <w:rPr>
          <w:rFonts w:ascii="Arial" w:eastAsia="Cambria" w:hAnsi="Arial" w:cs="Arial"/>
          <w:sz w:val="24"/>
          <w:szCs w:val="24"/>
        </w:rPr>
        <w:t>o</w:t>
      </w:r>
      <w:r>
        <w:rPr>
          <w:rFonts w:ascii="Arial" w:eastAsia="Cambria" w:hAnsi="Arial" w:cs="Arial"/>
          <w:sz w:val="24"/>
          <w:szCs w:val="24"/>
        </w:rPr>
        <w:t>ry Board m</w:t>
      </w:r>
      <w:r w:rsidR="00C876B9" w:rsidRPr="007403B7">
        <w:rPr>
          <w:rFonts w:ascii="Arial" w:eastAsia="Cambria" w:hAnsi="Arial" w:cs="Arial"/>
          <w:sz w:val="24"/>
          <w:szCs w:val="24"/>
        </w:rPr>
        <w:t xml:space="preserve">eeting from 31 March </w:t>
      </w:r>
      <w:r w:rsidR="00BB6168" w:rsidRPr="007403B7">
        <w:rPr>
          <w:rFonts w:ascii="Arial" w:eastAsia="Cambria" w:hAnsi="Arial" w:cs="Arial"/>
          <w:sz w:val="24"/>
          <w:szCs w:val="24"/>
        </w:rPr>
        <w:t xml:space="preserve">2018 </w:t>
      </w:r>
      <w:r w:rsidR="00C876B9" w:rsidRPr="007403B7">
        <w:rPr>
          <w:rFonts w:ascii="Arial" w:eastAsia="Cambria" w:hAnsi="Arial" w:cs="Arial"/>
          <w:sz w:val="24"/>
          <w:szCs w:val="24"/>
        </w:rPr>
        <w:t>to 4 April 2018</w:t>
      </w:r>
      <w:r w:rsidR="00AE42D9" w:rsidRPr="007403B7">
        <w:rPr>
          <w:rFonts w:ascii="Arial" w:eastAsia="Cambria" w:hAnsi="Arial" w:cs="Arial"/>
          <w:sz w:val="24"/>
          <w:szCs w:val="24"/>
        </w:rPr>
        <w:t>.</w:t>
      </w:r>
      <w:r w:rsidR="00BB6168" w:rsidRPr="007403B7">
        <w:rPr>
          <w:rFonts w:ascii="Arial" w:eastAsia="Cambria" w:hAnsi="Arial" w:cs="Arial"/>
          <w:sz w:val="24"/>
          <w:szCs w:val="24"/>
        </w:rPr>
        <w:t xml:space="preserve"> </w:t>
      </w:r>
      <w:r>
        <w:rPr>
          <w:rFonts w:ascii="Arial" w:eastAsia="Cambria" w:hAnsi="Arial" w:cs="Arial"/>
          <w:sz w:val="24"/>
          <w:szCs w:val="24"/>
        </w:rPr>
        <w:t>The organisers covered all flights and accommodation costs, while t</w:t>
      </w:r>
      <w:r w:rsidR="005A1EC6" w:rsidRPr="007403B7">
        <w:rPr>
          <w:rFonts w:ascii="Arial" w:eastAsia="Cambria" w:hAnsi="Arial" w:cs="Arial"/>
          <w:sz w:val="24"/>
          <w:szCs w:val="24"/>
        </w:rPr>
        <w:t>he Department only covered the daily allowance of the Minister</w:t>
      </w:r>
      <w:r w:rsidR="00EC48A7" w:rsidRPr="007403B7">
        <w:rPr>
          <w:rFonts w:ascii="Arial" w:eastAsia="Cambria" w:hAnsi="Arial" w:cs="Arial"/>
          <w:sz w:val="24"/>
          <w:szCs w:val="24"/>
        </w:rPr>
        <w:t>.</w:t>
      </w:r>
    </w:p>
    <w:p w:rsidR="00196B75" w:rsidRPr="007403B7" w:rsidRDefault="00812F4C" w:rsidP="00BB6168">
      <w:pPr>
        <w:spacing w:after="120" w:line="360" w:lineRule="auto"/>
        <w:ind w:left="567"/>
        <w:jc w:val="both"/>
        <w:rPr>
          <w:rFonts w:ascii="Arial" w:eastAsia="Cambria" w:hAnsi="Arial" w:cs="Arial"/>
          <w:sz w:val="24"/>
          <w:szCs w:val="24"/>
        </w:rPr>
      </w:pPr>
      <w:r>
        <w:rPr>
          <w:rFonts w:ascii="Arial" w:eastAsia="Cambria" w:hAnsi="Arial" w:cs="Arial"/>
          <w:sz w:val="24"/>
          <w:szCs w:val="24"/>
        </w:rPr>
        <w:t xml:space="preserve">The </w:t>
      </w:r>
      <w:r w:rsidR="00AE42D9" w:rsidRPr="007403B7">
        <w:rPr>
          <w:rFonts w:ascii="Arial" w:eastAsia="Cambria" w:hAnsi="Arial" w:cs="Arial"/>
          <w:sz w:val="24"/>
          <w:szCs w:val="24"/>
        </w:rPr>
        <w:t xml:space="preserve">Minister also travelled to </w:t>
      </w:r>
      <w:r w:rsidR="005A1EC6" w:rsidRPr="007403B7">
        <w:rPr>
          <w:rFonts w:ascii="Arial" w:eastAsia="Cambria" w:hAnsi="Arial" w:cs="Arial"/>
          <w:sz w:val="24"/>
          <w:szCs w:val="24"/>
        </w:rPr>
        <w:t>t</w:t>
      </w:r>
      <w:r w:rsidR="00AE42D9" w:rsidRPr="007403B7">
        <w:rPr>
          <w:rFonts w:ascii="Arial" w:eastAsia="Cambria" w:hAnsi="Arial" w:cs="Arial"/>
          <w:sz w:val="24"/>
          <w:szCs w:val="24"/>
        </w:rPr>
        <w:t>he Netherlands to</w:t>
      </w:r>
      <w:r w:rsidR="005A1EC6" w:rsidRPr="007403B7">
        <w:rPr>
          <w:rFonts w:ascii="Arial" w:eastAsia="Cambria" w:hAnsi="Arial" w:cs="Arial"/>
          <w:sz w:val="24"/>
          <w:szCs w:val="24"/>
        </w:rPr>
        <w:t xml:space="preserve"> attend</w:t>
      </w:r>
      <w:r w:rsidR="00AE42D9" w:rsidRPr="007403B7">
        <w:rPr>
          <w:rFonts w:ascii="Arial" w:eastAsia="Cambria" w:hAnsi="Arial" w:cs="Arial"/>
          <w:sz w:val="24"/>
          <w:szCs w:val="24"/>
        </w:rPr>
        <w:t xml:space="preserve"> the 15</w:t>
      </w:r>
      <w:r w:rsidR="00AE42D9" w:rsidRPr="007403B7">
        <w:rPr>
          <w:rFonts w:ascii="Arial" w:eastAsia="Cambria" w:hAnsi="Arial" w:cs="Arial"/>
          <w:sz w:val="24"/>
          <w:szCs w:val="24"/>
          <w:vertAlign w:val="superscript"/>
        </w:rPr>
        <w:t>th</w:t>
      </w:r>
      <w:r w:rsidR="00AE42D9" w:rsidRPr="007403B7">
        <w:rPr>
          <w:rFonts w:ascii="Arial" w:eastAsia="Cambria" w:hAnsi="Arial" w:cs="Arial"/>
          <w:sz w:val="24"/>
          <w:szCs w:val="24"/>
        </w:rPr>
        <w:t xml:space="preserve"> Anniversary Celebration of the Prin</w:t>
      </w:r>
      <w:r w:rsidR="00BB6168" w:rsidRPr="007403B7">
        <w:rPr>
          <w:rFonts w:ascii="Arial" w:eastAsia="Cambria" w:hAnsi="Arial" w:cs="Arial"/>
          <w:sz w:val="24"/>
          <w:szCs w:val="24"/>
        </w:rPr>
        <w:t>ce Cl</w:t>
      </w:r>
      <w:r>
        <w:rPr>
          <w:rFonts w:ascii="Arial" w:eastAsia="Cambria" w:hAnsi="Arial" w:cs="Arial"/>
          <w:sz w:val="24"/>
          <w:szCs w:val="24"/>
        </w:rPr>
        <w:t xml:space="preserve">aus Chair on 12 April 2018 and </w:t>
      </w:r>
      <w:r w:rsidR="00AE42D9" w:rsidRPr="007403B7">
        <w:rPr>
          <w:rFonts w:ascii="Arial" w:eastAsia="Cambria" w:hAnsi="Arial" w:cs="Arial"/>
          <w:sz w:val="24"/>
          <w:szCs w:val="24"/>
        </w:rPr>
        <w:t xml:space="preserve">was accompanied by </w:t>
      </w:r>
      <w:r w:rsidR="005A1EC6" w:rsidRPr="007403B7">
        <w:rPr>
          <w:rFonts w:ascii="Arial" w:eastAsia="Cambria" w:hAnsi="Arial" w:cs="Arial"/>
          <w:sz w:val="24"/>
          <w:szCs w:val="24"/>
        </w:rPr>
        <w:t>two Departmental officials</w:t>
      </w:r>
      <w:r w:rsidR="00AE42D9" w:rsidRPr="007403B7">
        <w:rPr>
          <w:rFonts w:ascii="Arial" w:eastAsia="Cambria" w:hAnsi="Arial" w:cs="Arial"/>
          <w:sz w:val="24"/>
          <w:szCs w:val="24"/>
        </w:rPr>
        <w:t>.</w:t>
      </w:r>
    </w:p>
    <w:p w:rsidR="00EC48A7" w:rsidRPr="007403B7" w:rsidRDefault="006635A4" w:rsidP="00EC48A7">
      <w:pPr>
        <w:pStyle w:val="ListParagraph"/>
        <w:numPr>
          <w:ilvl w:val="0"/>
          <w:numId w:val="26"/>
        </w:numPr>
        <w:spacing w:after="240" w:line="360" w:lineRule="auto"/>
        <w:ind w:left="567" w:hanging="567"/>
        <w:jc w:val="both"/>
        <w:rPr>
          <w:rFonts w:ascii="Arial" w:hAnsi="Arial" w:cs="Arial"/>
          <w:sz w:val="24"/>
          <w:szCs w:val="24"/>
        </w:rPr>
      </w:pPr>
      <w:r>
        <w:rPr>
          <w:rFonts w:ascii="Arial" w:hAnsi="Arial" w:cs="Arial"/>
          <w:sz w:val="24"/>
          <w:szCs w:val="24"/>
        </w:rPr>
        <w:t>The</w:t>
      </w:r>
      <w:bookmarkStart w:id="0" w:name="_GoBack"/>
      <w:bookmarkEnd w:id="0"/>
      <w:r>
        <w:rPr>
          <w:rFonts w:ascii="Arial" w:hAnsi="Arial" w:cs="Arial"/>
          <w:sz w:val="24"/>
          <w:szCs w:val="24"/>
        </w:rPr>
        <w:t xml:space="preserve"> President approved both trips</w:t>
      </w:r>
      <w:r w:rsidR="00EC48A7" w:rsidRPr="007403B7">
        <w:rPr>
          <w:rFonts w:ascii="Arial" w:hAnsi="Arial" w:cs="Arial"/>
          <w:sz w:val="24"/>
          <w:szCs w:val="24"/>
        </w:rPr>
        <w:t>.</w:t>
      </w:r>
    </w:p>
    <w:sectPr w:rsidR="00EC48A7" w:rsidRPr="007403B7"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B0E0BF3"/>
    <w:multiLevelType w:val="hybridMultilevel"/>
    <w:tmpl w:val="00147F10"/>
    <w:lvl w:ilvl="0" w:tplc="6940141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8">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9">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4">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5">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6">
    <w:nsid w:val="65ED778B"/>
    <w:multiLevelType w:val="hybridMultilevel"/>
    <w:tmpl w:val="C19AD3DE"/>
    <w:lvl w:ilvl="0" w:tplc="3800A3C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1">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2">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3">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4">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25"/>
  </w:num>
  <w:num w:numId="3">
    <w:abstractNumId w:val="17"/>
  </w:num>
  <w:num w:numId="4">
    <w:abstractNumId w:val="2"/>
  </w:num>
  <w:num w:numId="5">
    <w:abstractNumId w:val="22"/>
  </w:num>
  <w:num w:numId="6">
    <w:abstractNumId w:val="14"/>
  </w:num>
  <w:num w:numId="7">
    <w:abstractNumId w:val="20"/>
  </w:num>
  <w:num w:numId="8">
    <w:abstractNumId w:val="13"/>
  </w:num>
  <w:num w:numId="9">
    <w:abstractNumId w:val="21"/>
  </w:num>
  <w:num w:numId="10">
    <w:abstractNumId w:val="7"/>
  </w:num>
  <w:num w:numId="11">
    <w:abstractNumId w:val="9"/>
  </w:num>
  <w:num w:numId="12">
    <w:abstractNumId w:val="1"/>
  </w:num>
  <w:num w:numId="13">
    <w:abstractNumId w:val="11"/>
  </w:num>
  <w:num w:numId="14">
    <w:abstractNumId w:val="19"/>
  </w:num>
  <w:num w:numId="15">
    <w:abstractNumId w:val="4"/>
  </w:num>
  <w:num w:numId="16">
    <w:abstractNumId w:val="23"/>
  </w:num>
  <w:num w:numId="17">
    <w:abstractNumId w:val="18"/>
  </w:num>
  <w:num w:numId="18">
    <w:abstractNumId w:val="24"/>
  </w:num>
  <w:num w:numId="19">
    <w:abstractNumId w:val="5"/>
  </w:num>
  <w:num w:numId="20">
    <w:abstractNumId w:val="10"/>
  </w:num>
  <w:num w:numId="21">
    <w:abstractNumId w:val="6"/>
  </w:num>
  <w:num w:numId="22">
    <w:abstractNumId w:val="8"/>
  </w:num>
  <w:num w:numId="23">
    <w:abstractNumId w:val="12"/>
  </w:num>
  <w:num w:numId="24">
    <w:abstractNumId w:val="15"/>
  </w:num>
  <w:num w:numId="25">
    <w:abstractNumId w:val="16"/>
  </w:num>
  <w:num w:numId="26">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trA0MjA2NjE0NzdV0lEKTi0uzszPAykwrAUAx1aXvC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EC6"/>
    <w:rsid w:val="00087811"/>
    <w:rsid w:val="00090BCA"/>
    <w:rsid w:val="000A02C9"/>
    <w:rsid w:val="000A0D33"/>
    <w:rsid w:val="000A45E9"/>
    <w:rsid w:val="000B221D"/>
    <w:rsid w:val="000B5192"/>
    <w:rsid w:val="000B7FB5"/>
    <w:rsid w:val="000C2A22"/>
    <w:rsid w:val="000D7B81"/>
    <w:rsid w:val="000E2985"/>
    <w:rsid w:val="000E44C0"/>
    <w:rsid w:val="000E44D4"/>
    <w:rsid w:val="000F4759"/>
    <w:rsid w:val="000F62AA"/>
    <w:rsid w:val="000F7804"/>
    <w:rsid w:val="00101559"/>
    <w:rsid w:val="00102241"/>
    <w:rsid w:val="0010402E"/>
    <w:rsid w:val="0010795D"/>
    <w:rsid w:val="00112509"/>
    <w:rsid w:val="00117224"/>
    <w:rsid w:val="00117E3E"/>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6461"/>
    <w:rsid w:val="00196B75"/>
    <w:rsid w:val="001A01DC"/>
    <w:rsid w:val="001A06E7"/>
    <w:rsid w:val="001A1252"/>
    <w:rsid w:val="001A277A"/>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5524E"/>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F4DC9"/>
    <w:rsid w:val="002F61C7"/>
    <w:rsid w:val="002F6B49"/>
    <w:rsid w:val="00300A04"/>
    <w:rsid w:val="00300C93"/>
    <w:rsid w:val="00305BF7"/>
    <w:rsid w:val="003103EA"/>
    <w:rsid w:val="00310EA1"/>
    <w:rsid w:val="00313A4B"/>
    <w:rsid w:val="00313A97"/>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0C57"/>
    <w:rsid w:val="00361776"/>
    <w:rsid w:val="00366A3A"/>
    <w:rsid w:val="003719DC"/>
    <w:rsid w:val="00375823"/>
    <w:rsid w:val="0037732E"/>
    <w:rsid w:val="0037757B"/>
    <w:rsid w:val="00377C10"/>
    <w:rsid w:val="00387EBB"/>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19FF"/>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7688"/>
    <w:rsid w:val="00463025"/>
    <w:rsid w:val="004672ED"/>
    <w:rsid w:val="004800DC"/>
    <w:rsid w:val="00491C5B"/>
    <w:rsid w:val="00492A36"/>
    <w:rsid w:val="00493F06"/>
    <w:rsid w:val="004965B4"/>
    <w:rsid w:val="00496C55"/>
    <w:rsid w:val="004A043E"/>
    <w:rsid w:val="004A56AC"/>
    <w:rsid w:val="004A5705"/>
    <w:rsid w:val="004B7E13"/>
    <w:rsid w:val="004C4F38"/>
    <w:rsid w:val="004C54F6"/>
    <w:rsid w:val="004C7B18"/>
    <w:rsid w:val="004D1934"/>
    <w:rsid w:val="004D1ED6"/>
    <w:rsid w:val="004D2BE1"/>
    <w:rsid w:val="004D74FD"/>
    <w:rsid w:val="004E0458"/>
    <w:rsid w:val="004F13A6"/>
    <w:rsid w:val="004F3E91"/>
    <w:rsid w:val="004F73EA"/>
    <w:rsid w:val="00504B93"/>
    <w:rsid w:val="00506E45"/>
    <w:rsid w:val="005127E5"/>
    <w:rsid w:val="005223B8"/>
    <w:rsid w:val="005237E8"/>
    <w:rsid w:val="005249BD"/>
    <w:rsid w:val="00532713"/>
    <w:rsid w:val="00542BB5"/>
    <w:rsid w:val="0054768E"/>
    <w:rsid w:val="00550767"/>
    <w:rsid w:val="0055272C"/>
    <w:rsid w:val="00552E00"/>
    <w:rsid w:val="00555C31"/>
    <w:rsid w:val="005577D9"/>
    <w:rsid w:val="0056647C"/>
    <w:rsid w:val="00571740"/>
    <w:rsid w:val="00574DBC"/>
    <w:rsid w:val="00585D0E"/>
    <w:rsid w:val="00585D58"/>
    <w:rsid w:val="005920D5"/>
    <w:rsid w:val="005A1C6B"/>
    <w:rsid w:val="005A1EC6"/>
    <w:rsid w:val="005A46E3"/>
    <w:rsid w:val="005B4004"/>
    <w:rsid w:val="005B6937"/>
    <w:rsid w:val="005B696E"/>
    <w:rsid w:val="005C0BA4"/>
    <w:rsid w:val="005C2051"/>
    <w:rsid w:val="005C4278"/>
    <w:rsid w:val="005C5AE9"/>
    <w:rsid w:val="005C6ED1"/>
    <w:rsid w:val="005D0DA9"/>
    <w:rsid w:val="005E4870"/>
    <w:rsid w:val="005E7F9E"/>
    <w:rsid w:val="005F16B5"/>
    <w:rsid w:val="005F1E7D"/>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6994"/>
    <w:rsid w:val="00653C00"/>
    <w:rsid w:val="006552F7"/>
    <w:rsid w:val="0065728F"/>
    <w:rsid w:val="006623AF"/>
    <w:rsid w:val="006635A4"/>
    <w:rsid w:val="006639B1"/>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D68DE"/>
    <w:rsid w:val="006E3002"/>
    <w:rsid w:val="006E3244"/>
    <w:rsid w:val="006E5E9A"/>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3B7"/>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3AE6"/>
    <w:rsid w:val="00797E6D"/>
    <w:rsid w:val="007B1D95"/>
    <w:rsid w:val="007B4860"/>
    <w:rsid w:val="007C1FA3"/>
    <w:rsid w:val="007C27B6"/>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2F4C"/>
    <w:rsid w:val="00814FBE"/>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B7E71"/>
    <w:rsid w:val="008C1D05"/>
    <w:rsid w:val="008C68C5"/>
    <w:rsid w:val="008C7A61"/>
    <w:rsid w:val="008C7B8D"/>
    <w:rsid w:val="008D1EC2"/>
    <w:rsid w:val="008D4FC0"/>
    <w:rsid w:val="008D633E"/>
    <w:rsid w:val="008D7FB2"/>
    <w:rsid w:val="008E1777"/>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26ECB"/>
    <w:rsid w:val="00A31100"/>
    <w:rsid w:val="00A35E21"/>
    <w:rsid w:val="00A37101"/>
    <w:rsid w:val="00A37621"/>
    <w:rsid w:val="00A4607B"/>
    <w:rsid w:val="00A51526"/>
    <w:rsid w:val="00A53CDA"/>
    <w:rsid w:val="00A55B89"/>
    <w:rsid w:val="00A73DAA"/>
    <w:rsid w:val="00A74C57"/>
    <w:rsid w:val="00A8120A"/>
    <w:rsid w:val="00A858CE"/>
    <w:rsid w:val="00A86CC6"/>
    <w:rsid w:val="00A9633F"/>
    <w:rsid w:val="00A97D2E"/>
    <w:rsid w:val="00AA246C"/>
    <w:rsid w:val="00AA3944"/>
    <w:rsid w:val="00AA4EB1"/>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AE42D9"/>
    <w:rsid w:val="00B02C57"/>
    <w:rsid w:val="00B10FD3"/>
    <w:rsid w:val="00B122E9"/>
    <w:rsid w:val="00B12389"/>
    <w:rsid w:val="00B16C29"/>
    <w:rsid w:val="00B25D9E"/>
    <w:rsid w:val="00B25E83"/>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D55"/>
    <w:rsid w:val="00B943F8"/>
    <w:rsid w:val="00B9731E"/>
    <w:rsid w:val="00BA0B15"/>
    <w:rsid w:val="00BA3716"/>
    <w:rsid w:val="00BB2D2A"/>
    <w:rsid w:val="00BB6168"/>
    <w:rsid w:val="00BC0761"/>
    <w:rsid w:val="00BC0884"/>
    <w:rsid w:val="00BC6170"/>
    <w:rsid w:val="00BD1428"/>
    <w:rsid w:val="00BD2317"/>
    <w:rsid w:val="00BD314D"/>
    <w:rsid w:val="00BE1AAF"/>
    <w:rsid w:val="00BE2524"/>
    <w:rsid w:val="00BE7A05"/>
    <w:rsid w:val="00BF0299"/>
    <w:rsid w:val="00BF7A76"/>
    <w:rsid w:val="00C12EBA"/>
    <w:rsid w:val="00C25B6F"/>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876B9"/>
    <w:rsid w:val="00C9549B"/>
    <w:rsid w:val="00CA1F30"/>
    <w:rsid w:val="00CA541F"/>
    <w:rsid w:val="00CB1096"/>
    <w:rsid w:val="00CB4850"/>
    <w:rsid w:val="00CB5B44"/>
    <w:rsid w:val="00CB6F79"/>
    <w:rsid w:val="00CB7FE9"/>
    <w:rsid w:val="00CC0CBD"/>
    <w:rsid w:val="00CC52EC"/>
    <w:rsid w:val="00CC53DC"/>
    <w:rsid w:val="00CC7865"/>
    <w:rsid w:val="00CD33AB"/>
    <w:rsid w:val="00CD33FE"/>
    <w:rsid w:val="00CD48D9"/>
    <w:rsid w:val="00CE323E"/>
    <w:rsid w:val="00CF0B4E"/>
    <w:rsid w:val="00D00C74"/>
    <w:rsid w:val="00D03C85"/>
    <w:rsid w:val="00D0621E"/>
    <w:rsid w:val="00D066CD"/>
    <w:rsid w:val="00D104BB"/>
    <w:rsid w:val="00D114C4"/>
    <w:rsid w:val="00D167B0"/>
    <w:rsid w:val="00D2383B"/>
    <w:rsid w:val="00D27A1C"/>
    <w:rsid w:val="00D27EF0"/>
    <w:rsid w:val="00D322D6"/>
    <w:rsid w:val="00D356B7"/>
    <w:rsid w:val="00D35872"/>
    <w:rsid w:val="00D376A7"/>
    <w:rsid w:val="00D4182E"/>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D792E"/>
    <w:rsid w:val="00DE0865"/>
    <w:rsid w:val="00DE6F6F"/>
    <w:rsid w:val="00DE7710"/>
    <w:rsid w:val="00DF020C"/>
    <w:rsid w:val="00DF55B9"/>
    <w:rsid w:val="00E005D0"/>
    <w:rsid w:val="00E02103"/>
    <w:rsid w:val="00E103E5"/>
    <w:rsid w:val="00E10E6A"/>
    <w:rsid w:val="00E17428"/>
    <w:rsid w:val="00E21B37"/>
    <w:rsid w:val="00E23089"/>
    <w:rsid w:val="00E24A28"/>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548B"/>
    <w:rsid w:val="00E77758"/>
    <w:rsid w:val="00E82FE8"/>
    <w:rsid w:val="00E84848"/>
    <w:rsid w:val="00E91847"/>
    <w:rsid w:val="00EA0A18"/>
    <w:rsid w:val="00EA2661"/>
    <w:rsid w:val="00EA2B3A"/>
    <w:rsid w:val="00EA39B7"/>
    <w:rsid w:val="00EA5E50"/>
    <w:rsid w:val="00EB1F29"/>
    <w:rsid w:val="00EB6030"/>
    <w:rsid w:val="00EC0BF2"/>
    <w:rsid w:val="00EC48A7"/>
    <w:rsid w:val="00EC6E65"/>
    <w:rsid w:val="00ED188E"/>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307CA32F-3436-4433-AC32-358670A86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182325408">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188ADD-62F4-4097-B9F6-7BF7325CA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2</Pages>
  <Words>271</Words>
  <Characters>15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September.L</cp:lastModifiedBy>
  <cp:revision>8</cp:revision>
  <cp:lastPrinted>2018-06-14T11:17:00Z</cp:lastPrinted>
  <dcterms:created xsi:type="dcterms:W3CDTF">2018-06-14T08:40:00Z</dcterms:created>
  <dcterms:modified xsi:type="dcterms:W3CDTF">2018-06-2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